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able S2.2: Mental health disorders reported in GESIS, in French and English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Frenc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
                English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ident vasculaire céréb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idents ischémiques et cérébrau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chemic &amp; cerebral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ffections mentales et troubles 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ntal illnesses &amp; psychic disor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ffections musculaires et neuro-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scular &amp; neuromuscular disorders (d.c.e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ffections musculaires primi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mary muscular disor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yotrophie spin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inal muscular atr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axie hérédi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reditary atax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tres myopath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myopath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tres pathologies neuro-psychiatriq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euro-psychiatric patholog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tres syndromes d'algie céphal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headache syndrom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uffées délirantes aiguë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ort-lived psych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ém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mentia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é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ton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ton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céphalopathie tox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xic encephalopat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émiplé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mipleg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cépha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cephal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stér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ste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die de Parkin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kinson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dies inflammatoires du Système 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lammatory diseases of the central N.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dies neuro-psychiq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-psychic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éningo-encéphal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ningoencephalit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gr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gra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yasthénie et autres affections neuro-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yasthenia gravis &amp; other neuromuscular disor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pathie héréditaire et idiopath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reditary &amp; idiopathic neuropat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lysie cérébrale infa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antile cerebral pal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plégie et tétraplé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plegia &amp; quadripleg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ynévrite et affections du Système 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yneuritis &amp; diseases of the peripheral N.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ynévrite inflammato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lammatory polyneurit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ynévr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yneurit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ynévrites au cours des Maladies 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yneuritis (d.c.e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 aiguë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ute 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zophrén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zophrenia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lérose en pla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 scler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ntative de suic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tempted suic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oubles anxieux et dépressifs mix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xed anxiety &amp; depressive disor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oubles de l'humeur et de l'épisode 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od &amp; manic episode disor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oubles de la personnalités et du 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ality &amp; behavioral disorders in adul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oubles délirants chroniq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delusional disor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oubles liés à l'alc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cohol-related disor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oubles liés au canab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nabis-related disor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oubles mentau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ntal disorders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d.c.e.: in or among diseases classified elsewhere. N.S.: nervous system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6T00:01:19Z</dcterms:created>
  <dcterms:modified xsi:type="dcterms:W3CDTF">2023-05-16T00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